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393"/>
        <w:gridCol w:w="2393"/>
        <w:gridCol w:w="2393"/>
        <w:gridCol w:w="4161"/>
        <w:gridCol w:w="2393"/>
        <w:gridCol w:w="2393"/>
        <w:gridCol w:w="2393"/>
        <w:gridCol w:w="2394"/>
      </w:tblGrid>
      <w:tr w:rsidR="006B5283" w14:paraId="1C28B35B" w14:textId="77777777" w:rsidTr="006B5283">
        <w:tc>
          <w:tcPr>
            <w:tcW w:w="625" w:type="pct"/>
          </w:tcPr>
          <w:p w14:paraId="2DB17CD9" w14:textId="11EB2442" w:rsidR="006B5283" w:rsidRDefault="006B5283">
            <w:r>
              <w:t>Name</w:t>
            </w:r>
          </w:p>
        </w:tc>
        <w:tc>
          <w:tcPr>
            <w:tcW w:w="625" w:type="pct"/>
          </w:tcPr>
          <w:p w14:paraId="0D0F4E94" w14:textId="04DAA5D6" w:rsidR="006B5283" w:rsidRDefault="006B5283">
            <w:r>
              <w:t>Price</w:t>
            </w:r>
          </w:p>
        </w:tc>
        <w:tc>
          <w:tcPr>
            <w:tcW w:w="625" w:type="pct"/>
          </w:tcPr>
          <w:p w14:paraId="1F462AA8" w14:textId="5318BC83" w:rsidR="006B5283" w:rsidRDefault="006B5283">
            <w:r>
              <w:t>Quantity</w:t>
            </w:r>
          </w:p>
        </w:tc>
        <w:tc>
          <w:tcPr>
            <w:tcW w:w="625" w:type="pct"/>
          </w:tcPr>
          <w:p w14:paraId="61DF2CEC" w14:textId="7704C926" w:rsidR="006B5283" w:rsidRDefault="006B5283">
            <w:r>
              <w:t>URL</w:t>
            </w:r>
          </w:p>
        </w:tc>
        <w:tc>
          <w:tcPr>
            <w:tcW w:w="625" w:type="pct"/>
          </w:tcPr>
          <w:p w14:paraId="49CB34EC" w14:textId="0DA5B5A9" w:rsidR="006B5283" w:rsidRDefault="006B5283">
            <w:r>
              <w:t>Sub Total</w:t>
            </w:r>
          </w:p>
        </w:tc>
        <w:tc>
          <w:tcPr>
            <w:tcW w:w="625" w:type="pct"/>
          </w:tcPr>
          <w:p w14:paraId="13BA1DC0" w14:textId="2936DBCE" w:rsidR="006B5283" w:rsidRDefault="006B5283">
            <w:r>
              <w:t>Delivery Fees</w:t>
            </w:r>
          </w:p>
        </w:tc>
        <w:tc>
          <w:tcPr>
            <w:tcW w:w="625" w:type="pct"/>
          </w:tcPr>
          <w:p w14:paraId="66140452" w14:textId="389B2549" w:rsidR="006B5283" w:rsidRDefault="006B5283">
            <w:r>
              <w:t>Service Fees</w:t>
            </w:r>
          </w:p>
        </w:tc>
        <w:tc>
          <w:tcPr>
            <w:tcW w:w="625" w:type="pct"/>
          </w:tcPr>
          <w:p w14:paraId="28F6B91F" w14:textId="32F224E2" w:rsidR="006B5283" w:rsidRDefault="006B5283">
            <w:r>
              <w:t>Total Price</w:t>
            </w:r>
          </w:p>
        </w:tc>
      </w:tr>
      <w:tr w:rsidR="006B5283" w14:paraId="506B10C9" w14:textId="77777777" w:rsidTr="006B5283">
        <w:tc>
          <w:tcPr>
            <w:tcW w:w="625" w:type="pct"/>
          </w:tcPr>
          <w:p w14:paraId="60755C69" w14:textId="0E7DB0E5" w:rsidR="006B5283" w:rsidRDefault="006B5283">
            <w:r>
              <w:t>Nutella Hazelnut Spread</w:t>
            </w:r>
          </w:p>
        </w:tc>
        <w:tc>
          <w:tcPr>
            <w:tcW w:w="625" w:type="pct"/>
          </w:tcPr>
          <w:p w14:paraId="11670462" w14:textId="06F7FCEA" w:rsidR="006B5283" w:rsidRDefault="006B5283">
            <w:r>
              <w:t>$4.95</w:t>
            </w:r>
          </w:p>
        </w:tc>
        <w:tc>
          <w:tcPr>
            <w:tcW w:w="625" w:type="pct"/>
          </w:tcPr>
          <w:p w14:paraId="381FEE15" w14:textId="4895F0C5" w:rsidR="006B5283" w:rsidRDefault="006B5283">
            <w:r>
              <w:t>1</w:t>
            </w:r>
          </w:p>
        </w:tc>
        <w:tc>
          <w:tcPr>
            <w:tcW w:w="625" w:type="pct"/>
          </w:tcPr>
          <w:p w14:paraId="3BFD643C" w14:textId="3B42A150" w:rsidR="006B5283" w:rsidRDefault="006B5283">
            <w:r>
              <w:t>https://shengsiong.com.sg/product/nutella-hazelnut-spread-350-g</w:t>
            </w:r>
          </w:p>
        </w:tc>
        <w:tc>
          <w:tcPr>
            <w:tcW w:w="625" w:type="pct"/>
          </w:tcPr>
          <w:p w14:paraId="02FB2C04" w14:textId="3395C9C3" w:rsidR="006B5283" w:rsidRDefault="006B5283">
            <w:r>
              <w:t>4.95</w:t>
            </w:r>
          </w:p>
        </w:tc>
        <w:tc>
          <w:tcPr>
            <w:tcW w:w="625" w:type="pct"/>
          </w:tcPr>
          <w:p w14:paraId="78D43D3D" w14:textId="146A15E2" w:rsidR="006B5283" w:rsidRDefault="006B5283">
            <w:r>
              <w:t>6</w:t>
            </w:r>
          </w:p>
        </w:tc>
        <w:tc>
          <w:tcPr>
            <w:tcW w:w="625" w:type="pct"/>
          </w:tcPr>
          <w:p w14:paraId="013E3850" w14:textId="44D642FD" w:rsidR="006B5283" w:rsidRDefault="006B5283">
            <w:r>
              <w:t>1.99</w:t>
            </w:r>
          </w:p>
        </w:tc>
        <w:tc>
          <w:tcPr>
            <w:tcW w:w="625" w:type="pct"/>
          </w:tcPr>
          <w:p w14:paraId="4B0315E0" w14:textId="6AD4AD1D" w:rsidR="006B5283" w:rsidRDefault="006B5283">
            <w:r>
              <w:t>19.99</w:t>
            </w:r>
          </w:p>
        </w:tc>
      </w:tr>
      <w:tr w:rsidR="006B5283" w14:paraId="1BF2896A" w14:textId="77777777" w:rsidTr="006B5283">
        <w:tc>
          <w:tcPr>
            <w:tcW w:w="625" w:type="pct"/>
          </w:tcPr>
          <w:p w14:paraId="366FCF3A" w14:textId="7C021D21" w:rsidR="006B5283" w:rsidRDefault="006B5283">
            <w:r>
              <w:t>Pokka Ice Lemon Tea</w:t>
            </w:r>
          </w:p>
        </w:tc>
        <w:tc>
          <w:tcPr>
            <w:tcW w:w="625" w:type="pct"/>
          </w:tcPr>
          <w:p w14:paraId="7A6DC699" w14:textId="782474E5" w:rsidR="006B5283" w:rsidRDefault="006B5283">
            <w:r>
              <w:t>$2.15</w:t>
            </w:r>
          </w:p>
        </w:tc>
        <w:tc>
          <w:tcPr>
            <w:tcW w:w="625" w:type="pct"/>
          </w:tcPr>
          <w:p w14:paraId="6068D650" w14:textId="29A5636A" w:rsidR="006B5283" w:rsidRDefault="006B5283">
            <w:r>
              <w:t>1</w:t>
            </w:r>
          </w:p>
        </w:tc>
        <w:tc>
          <w:tcPr>
            <w:tcW w:w="625" w:type="pct"/>
          </w:tcPr>
          <w:p w14:paraId="30F2A949" w14:textId="48E3947A" w:rsidR="006B5283" w:rsidRDefault="006B5283">
            <w:r>
              <w:t>https://shengsiong.com.sg/product/pokka-ice-lemon-tea-15-l</w:t>
            </w:r>
          </w:p>
        </w:tc>
        <w:tc>
          <w:tcPr>
            <w:tcW w:w="625" w:type="pct"/>
          </w:tcPr>
          <w:p w14:paraId="68551069" w14:textId="5DC3E449" w:rsidR="006B5283" w:rsidRDefault="006B5283">
            <w:r>
              <w:t>2.15</w:t>
            </w:r>
          </w:p>
        </w:tc>
        <w:tc>
          <w:tcPr>
            <w:tcW w:w="625" w:type="pct"/>
          </w:tcPr>
          <w:p w14:paraId="22638382" w14:textId="77777777" w:rsidR="006B5283" w:rsidRDefault="006B5283"/>
        </w:tc>
        <w:tc>
          <w:tcPr>
            <w:tcW w:w="625" w:type="pct"/>
          </w:tcPr>
          <w:p w14:paraId="5EB8D343" w14:textId="77777777" w:rsidR="006B5283" w:rsidRDefault="006B5283"/>
        </w:tc>
        <w:tc>
          <w:tcPr>
            <w:tcW w:w="625" w:type="pct"/>
          </w:tcPr>
          <w:p w14:paraId="738DA4A7" w14:textId="77777777" w:rsidR="006B5283" w:rsidRDefault="006B5283"/>
        </w:tc>
      </w:tr>
      <w:tr w:rsidR="006B5283" w14:paraId="19B6B930" w14:textId="77777777" w:rsidTr="006B5283">
        <w:tc>
          <w:tcPr>
            <w:tcW w:w="625" w:type="pct"/>
          </w:tcPr>
          <w:p w14:paraId="428E6CF7" w14:textId="3F19A7CD" w:rsidR="006B5283" w:rsidRDefault="006B5283">
            <w:r>
              <w:t>Ruffles Chicken</w:t>
            </w:r>
          </w:p>
        </w:tc>
        <w:tc>
          <w:tcPr>
            <w:tcW w:w="625" w:type="pct"/>
          </w:tcPr>
          <w:p w14:paraId="6CF7282E" w14:textId="564730CC" w:rsidR="006B5283" w:rsidRDefault="006B5283">
            <w:r>
              <w:t>$4.75</w:t>
            </w:r>
          </w:p>
        </w:tc>
        <w:tc>
          <w:tcPr>
            <w:tcW w:w="625" w:type="pct"/>
          </w:tcPr>
          <w:p w14:paraId="60CD4E7E" w14:textId="0427ED56" w:rsidR="006B5283" w:rsidRDefault="006B5283">
            <w:r>
              <w:t>1</w:t>
            </w:r>
          </w:p>
        </w:tc>
        <w:tc>
          <w:tcPr>
            <w:tcW w:w="625" w:type="pct"/>
          </w:tcPr>
          <w:p w14:paraId="3F491343" w14:textId="0AC8ACF3" w:rsidR="006B5283" w:rsidRDefault="006B5283">
            <w:r>
              <w:t>https://shengsiong.com.sg/product/ruffles-chicken-1842-g</w:t>
            </w:r>
          </w:p>
        </w:tc>
        <w:tc>
          <w:tcPr>
            <w:tcW w:w="625" w:type="pct"/>
          </w:tcPr>
          <w:p w14:paraId="7174C2DC" w14:textId="4F9F9C4D" w:rsidR="006B5283" w:rsidRDefault="006B5283">
            <w:r>
              <w:t>4.75</w:t>
            </w:r>
          </w:p>
        </w:tc>
        <w:tc>
          <w:tcPr>
            <w:tcW w:w="625" w:type="pct"/>
          </w:tcPr>
          <w:p w14:paraId="276463BD" w14:textId="77777777" w:rsidR="006B5283" w:rsidRDefault="006B5283"/>
        </w:tc>
        <w:tc>
          <w:tcPr>
            <w:tcW w:w="625" w:type="pct"/>
          </w:tcPr>
          <w:p w14:paraId="51532034" w14:textId="77777777" w:rsidR="006B5283" w:rsidRDefault="006B5283"/>
        </w:tc>
        <w:tc>
          <w:tcPr>
            <w:tcW w:w="625" w:type="pct"/>
          </w:tcPr>
          <w:p w14:paraId="7D073CDC" w14:textId="77777777" w:rsidR="006B5283" w:rsidRDefault="006B5283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5277B6"/>
    <w:rsid w:val="00602669"/>
    <w:rsid w:val="00646A7C"/>
    <w:rsid w:val="006B4DE1"/>
    <w:rsid w:val="006B5283"/>
    <w:rsid w:val="00966F87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6</cp:revision>
  <dcterms:created xsi:type="dcterms:W3CDTF">2023-02-02T10:36:00Z</dcterms:created>
  <dcterms:modified xsi:type="dcterms:W3CDTF">2023-02-12T07:15:00Z</dcterms:modified>
</cp:coreProperties>
</file>